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B96632" w14:textId="6E4E1085" w:rsidR="002528C2" w:rsidRDefault="006E74B4">
      <w:pPr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3DCC09E" wp14:editId="01A6B61E">
            <wp:simplePos x="0" y="0"/>
            <wp:positionH relativeFrom="column">
              <wp:posOffset>1352550</wp:posOffset>
            </wp:positionH>
            <wp:positionV relativeFrom="paragraph">
              <wp:posOffset>-457200</wp:posOffset>
            </wp:positionV>
            <wp:extent cx="3456432" cy="1975104"/>
            <wp:effectExtent l="0" t="0" r="0" b="635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hodesPEPClubLogoFINA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6432" cy="1975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A2881" w14:textId="77777777" w:rsidR="006E74B4" w:rsidRDefault="006E74B4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14:paraId="6B2E6130" w14:textId="77777777" w:rsidR="006E74B4" w:rsidRDefault="006E74B4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14:paraId="00000001" w14:textId="4620962F" w:rsidR="005E554D" w:rsidRPr="002A3CEB" w:rsidRDefault="00064859" w:rsidP="006E74B4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2A3CEB">
        <w:rPr>
          <w:rFonts w:ascii="Arial" w:eastAsia="Arial" w:hAnsi="Arial" w:cs="Arial"/>
          <w:b/>
          <w:sz w:val="24"/>
          <w:szCs w:val="24"/>
        </w:rPr>
        <w:t>Treasurer’s Report</w:t>
      </w:r>
    </w:p>
    <w:p w14:paraId="00000002" w14:textId="52A5E425" w:rsidR="005E554D" w:rsidRPr="002A3CEB" w:rsidRDefault="00054B9E" w:rsidP="006E74B4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10/13</w:t>
      </w:r>
      <w:r w:rsidR="00064859" w:rsidRPr="002A3CEB">
        <w:rPr>
          <w:rFonts w:ascii="Arial" w:eastAsia="Arial" w:hAnsi="Arial" w:cs="Arial"/>
          <w:b/>
          <w:sz w:val="24"/>
          <w:szCs w:val="24"/>
        </w:rPr>
        <w:t>/</w:t>
      </w:r>
      <w:r w:rsidR="007A5FE7">
        <w:rPr>
          <w:rFonts w:ascii="Arial" w:eastAsia="Arial" w:hAnsi="Arial" w:cs="Arial"/>
          <w:b/>
          <w:sz w:val="24"/>
          <w:szCs w:val="24"/>
        </w:rPr>
        <w:t>2020</w:t>
      </w:r>
    </w:p>
    <w:p w14:paraId="2A5AB51E" w14:textId="77777777" w:rsidR="006E74B4" w:rsidRDefault="006E74B4">
      <w:pPr>
        <w:spacing w:after="0" w:line="240" w:lineRule="auto"/>
        <w:rPr>
          <w:rFonts w:ascii="Arial" w:eastAsia="Arial" w:hAnsi="Arial" w:cs="Arial"/>
          <w:b/>
          <w:sz w:val="24"/>
          <w:szCs w:val="24"/>
          <w:u w:val="single"/>
        </w:rPr>
      </w:pPr>
    </w:p>
    <w:p w14:paraId="00000003" w14:textId="3D6016E2" w:rsidR="005E554D" w:rsidRPr="002A3CEB" w:rsidRDefault="00064859">
      <w:pPr>
        <w:spacing w:after="0" w:line="240" w:lineRule="auto"/>
        <w:rPr>
          <w:rFonts w:ascii="Arial" w:eastAsia="Arial" w:hAnsi="Arial" w:cs="Arial"/>
          <w:b/>
          <w:sz w:val="24"/>
          <w:szCs w:val="24"/>
          <w:u w:val="single"/>
        </w:rPr>
      </w:pPr>
      <w:r w:rsidRPr="002A3CEB">
        <w:rPr>
          <w:rFonts w:ascii="Arial" w:eastAsia="Arial" w:hAnsi="Arial" w:cs="Arial"/>
          <w:b/>
          <w:sz w:val="24"/>
          <w:szCs w:val="24"/>
          <w:u w:val="single"/>
        </w:rPr>
        <w:t>Bank Balances</w:t>
      </w:r>
    </w:p>
    <w:p w14:paraId="3E6773D6" w14:textId="18CEF486" w:rsidR="00EC3B49" w:rsidRPr="00673194" w:rsidRDefault="0006485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2A3CEB">
        <w:rPr>
          <w:rFonts w:ascii="Arial" w:eastAsia="Arial" w:hAnsi="Arial" w:cs="Arial"/>
          <w:sz w:val="24"/>
          <w:szCs w:val="24"/>
        </w:rPr>
        <w:t xml:space="preserve">Beginning </w:t>
      </w:r>
      <w:r w:rsidR="00054B9E">
        <w:rPr>
          <w:rFonts w:ascii="Arial" w:eastAsia="Arial" w:hAnsi="Arial" w:cs="Arial"/>
          <w:sz w:val="24"/>
          <w:szCs w:val="24"/>
        </w:rPr>
        <w:t>9</w:t>
      </w:r>
      <w:r w:rsidR="00EC3B49">
        <w:rPr>
          <w:rFonts w:ascii="Arial" w:eastAsia="Arial" w:hAnsi="Arial" w:cs="Arial"/>
          <w:sz w:val="24"/>
          <w:szCs w:val="24"/>
        </w:rPr>
        <w:t>/1</w:t>
      </w:r>
      <w:r w:rsidRPr="002A3CEB">
        <w:rPr>
          <w:rFonts w:ascii="Arial" w:eastAsia="Arial" w:hAnsi="Arial" w:cs="Arial"/>
          <w:sz w:val="24"/>
          <w:szCs w:val="24"/>
        </w:rPr>
        <w:t>/</w:t>
      </w:r>
      <w:r w:rsidR="002C5F3E">
        <w:rPr>
          <w:rFonts w:ascii="Arial" w:eastAsia="Arial" w:hAnsi="Arial" w:cs="Arial"/>
          <w:sz w:val="24"/>
          <w:szCs w:val="24"/>
        </w:rPr>
        <w:t>20</w:t>
      </w:r>
      <w:r w:rsidR="00DB7BF9">
        <w:rPr>
          <w:rFonts w:ascii="Arial" w:eastAsia="Arial" w:hAnsi="Arial" w:cs="Arial"/>
          <w:sz w:val="24"/>
          <w:szCs w:val="24"/>
        </w:rPr>
        <w:t>20</w:t>
      </w:r>
      <w:r w:rsidRPr="002A3CEB">
        <w:rPr>
          <w:rFonts w:ascii="Arial" w:eastAsia="Arial" w:hAnsi="Arial" w:cs="Arial"/>
          <w:sz w:val="24"/>
          <w:szCs w:val="24"/>
        </w:rPr>
        <w:t>:</w:t>
      </w:r>
      <w:r w:rsidR="00E85571">
        <w:rPr>
          <w:rFonts w:ascii="Arial" w:eastAsia="Arial" w:hAnsi="Arial" w:cs="Arial"/>
          <w:sz w:val="24"/>
          <w:szCs w:val="24"/>
        </w:rPr>
        <w:tab/>
      </w:r>
      <w:r w:rsidR="00E85571" w:rsidRPr="00673194">
        <w:rPr>
          <w:rFonts w:ascii="Arial" w:eastAsia="Arial" w:hAnsi="Arial" w:cs="Arial"/>
          <w:sz w:val="24"/>
          <w:szCs w:val="24"/>
        </w:rPr>
        <w:t>$</w:t>
      </w:r>
      <w:r w:rsidR="00054B9E">
        <w:rPr>
          <w:rFonts w:ascii="Arial" w:eastAsia="Arial" w:hAnsi="Arial" w:cs="Arial"/>
          <w:sz w:val="24"/>
          <w:szCs w:val="24"/>
        </w:rPr>
        <w:t>80,127.12</w:t>
      </w:r>
    </w:p>
    <w:p w14:paraId="00000005" w14:textId="5733B2AE" w:rsidR="005E554D" w:rsidRDefault="00064859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673194">
        <w:rPr>
          <w:rFonts w:ascii="Arial" w:eastAsia="Arial" w:hAnsi="Arial" w:cs="Arial"/>
          <w:sz w:val="24"/>
          <w:szCs w:val="24"/>
        </w:rPr>
        <w:t xml:space="preserve">Ending </w:t>
      </w:r>
      <w:r w:rsidR="00054B9E">
        <w:rPr>
          <w:rFonts w:ascii="Arial" w:eastAsia="Arial" w:hAnsi="Arial" w:cs="Arial"/>
          <w:sz w:val="24"/>
          <w:szCs w:val="24"/>
        </w:rPr>
        <w:t>9/30</w:t>
      </w:r>
      <w:r w:rsidRPr="00673194">
        <w:rPr>
          <w:rFonts w:ascii="Arial" w:eastAsia="Arial" w:hAnsi="Arial" w:cs="Arial"/>
          <w:sz w:val="24"/>
          <w:szCs w:val="24"/>
        </w:rPr>
        <w:t>/</w:t>
      </w:r>
      <w:r w:rsidR="00151C79">
        <w:rPr>
          <w:rFonts w:ascii="Arial" w:eastAsia="Arial" w:hAnsi="Arial" w:cs="Arial"/>
          <w:sz w:val="24"/>
          <w:szCs w:val="24"/>
        </w:rPr>
        <w:t>20</w:t>
      </w:r>
      <w:r w:rsidR="00DB7BF9">
        <w:rPr>
          <w:rFonts w:ascii="Arial" w:eastAsia="Arial" w:hAnsi="Arial" w:cs="Arial"/>
          <w:sz w:val="24"/>
          <w:szCs w:val="24"/>
        </w:rPr>
        <w:t>20</w:t>
      </w:r>
      <w:r w:rsidRPr="00673194">
        <w:rPr>
          <w:rFonts w:ascii="Arial" w:eastAsia="Arial" w:hAnsi="Arial" w:cs="Arial"/>
          <w:sz w:val="24"/>
          <w:szCs w:val="24"/>
        </w:rPr>
        <w:t>:</w:t>
      </w:r>
      <w:r w:rsidRPr="00673194">
        <w:rPr>
          <w:rFonts w:ascii="Arial" w:eastAsia="Arial" w:hAnsi="Arial" w:cs="Arial"/>
          <w:sz w:val="24"/>
          <w:szCs w:val="24"/>
        </w:rPr>
        <w:tab/>
      </w:r>
      <w:r w:rsidR="00E85571">
        <w:rPr>
          <w:rFonts w:ascii="Arial" w:eastAsia="Arial" w:hAnsi="Arial" w:cs="Arial"/>
          <w:sz w:val="24"/>
          <w:szCs w:val="24"/>
        </w:rPr>
        <w:t>$</w:t>
      </w:r>
      <w:r w:rsidR="00054B9E">
        <w:rPr>
          <w:rFonts w:ascii="Arial" w:eastAsia="Arial" w:hAnsi="Arial" w:cs="Arial"/>
          <w:sz w:val="24"/>
          <w:szCs w:val="24"/>
        </w:rPr>
        <w:t>61,123.16</w:t>
      </w:r>
    </w:p>
    <w:p w14:paraId="45ECD275" w14:textId="2EDF1865" w:rsidR="00AC7188" w:rsidRDefault="00AC7188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s of </w:t>
      </w:r>
      <w:r w:rsidR="00054B9E">
        <w:rPr>
          <w:rFonts w:ascii="Arial" w:eastAsia="Arial" w:hAnsi="Arial" w:cs="Arial"/>
          <w:sz w:val="24"/>
          <w:szCs w:val="24"/>
        </w:rPr>
        <w:t>10/11</w:t>
      </w:r>
      <w:r>
        <w:rPr>
          <w:rFonts w:ascii="Arial" w:eastAsia="Arial" w:hAnsi="Arial" w:cs="Arial"/>
          <w:sz w:val="24"/>
          <w:szCs w:val="24"/>
        </w:rPr>
        <w:t>/2020: $</w:t>
      </w:r>
      <w:r w:rsidR="00054B9E">
        <w:rPr>
          <w:rFonts w:ascii="Arial" w:eastAsia="Arial" w:hAnsi="Arial" w:cs="Arial"/>
          <w:sz w:val="24"/>
          <w:szCs w:val="24"/>
        </w:rPr>
        <w:t>59,970.35</w:t>
      </w:r>
    </w:p>
    <w:p w14:paraId="32A9CB10" w14:textId="06DA6BC7" w:rsidR="00AC4BE3" w:rsidRPr="00673194" w:rsidRDefault="00AC4BE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stimated balance </w:t>
      </w:r>
      <w:r w:rsidR="00054B9E">
        <w:rPr>
          <w:rFonts w:ascii="Arial" w:eastAsia="Arial" w:hAnsi="Arial" w:cs="Arial"/>
          <w:sz w:val="24"/>
          <w:szCs w:val="24"/>
        </w:rPr>
        <w:t>10/11</w:t>
      </w:r>
      <w:r w:rsidR="002C049D">
        <w:rPr>
          <w:rFonts w:ascii="Arial" w:eastAsia="Arial" w:hAnsi="Arial" w:cs="Arial"/>
          <w:sz w:val="24"/>
          <w:szCs w:val="24"/>
        </w:rPr>
        <w:t>/2020</w:t>
      </w:r>
      <w:r>
        <w:rPr>
          <w:rFonts w:ascii="Arial" w:eastAsia="Arial" w:hAnsi="Arial" w:cs="Arial"/>
          <w:sz w:val="24"/>
          <w:szCs w:val="24"/>
        </w:rPr>
        <w:t>: $</w:t>
      </w:r>
      <w:r w:rsidR="00054B9E">
        <w:rPr>
          <w:rFonts w:ascii="Arial" w:eastAsia="Arial" w:hAnsi="Arial" w:cs="Arial"/>
          <w:sz w:val="24"/>
          <w:szCs w:val="24"/>
        </w:rPr>
        <w:t>59,970.35</w:t>
      </w:r>
    </w:p>
    <w:p w14:paraId="00000007" w14:textId="19FA4D28" w:rsidR="005E554D" w:rsidRPr="002A3CEB" w:rsidRDefault="005E554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08" w14:textId="39ACF129" w:rsidR="005E554D" w:rsidRDefault="005E554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5097CC02" w14:textId="77458E9B" w:rsidR="00A85860" w:rsidRDefault="00A85860" w:rsidP="00A85860">
      <w:pPr>
        <w:rPr>
          <w:rFonts w:ascii="Arial" w:eastAsia="Arial" w:hAnsi="Arial" w:cs="Arial"/>
          <w:b/>
          <w:bCs/>
          <w:sz w:val="24"/>
          <w:szCs w:val="24"/>
          <w:u w:val="single"/>
        </w:rPr>
      </w:pPr>
      <w:r w:rsidRPr="00DF20A8">
        <w:rPr>
          <w:rFonts w:ascii="Arial" w:eastAsia="Arial" w:hAnsi="Arial" w:cs="Arial"/>
          <w:b/>
          <w:bCs/>
          <w:sz w:val="24"/>
          <w:szCs w:val="24"/>
          <w:u w:val="single"/>
        </w:rPr>
        <w:t>20</w:t>
      </w:r>
      <w:r w:rsidR="002C049D">
        <w:rPr>
          <w:rFonts w:ascii="Arial" w:eastAsia="Arial" w:hAnsi="Arial" w:cs="Arial"/>
          <w:b/>
          <w:bCs/>
          <w:sz w:val="24"/>
          <w:szCs w:val="24"/>
          <w:u w:val="single"/>
        </w:rPr>
        <w:t>20</w:t>
      </w:r>
      <w:r w:rsidRPr="00DF20A8">
        <w:rPr>
          <w:rFonts w:ascii="Arial" w:eastAsia="Arial" w:hAnsi="Arial" w:cs="Arial"/>
          <w:b/>
          <w:bCs/>
          <w:sz w:val="24"/>
          <w:szCs w:val="24"/>
          <w:u w:val="single"/>
        </w:rPr>
        <w:t>-202</w:t>
      </w:r>
      <w:r w:rsidR="002C049D">
        <w:rPr>
          <w:rFonts w:ascii="Arial" w:eastAsia="Arial" w:hAnsi="Arial" w:cs="Arial"/>
          <w:b/>
          <w:bCs/>
          <w:sz w:val="24"/>
          <w:szCs w:val="24"/>
          <w:u w:val="single"/>
        </w:rPr>
        <w:t>1</w:t>
      </w:r>
      <w:r w:rsidRPr="00DF20A8">
        <w:rPr>
          <w:rFonts w:ascii="Arial" w:eastAsia="Arial" w:hAnsi="Arial" w:cs="Arial"/>
          <w:b/>
          <w:bCs/>
          <w:sz w:val="24"/>
          <w:szCs w:val="24"/>
          <w:u w:val="single"/>
        </w:rPr>
        <w:t xml:space="preserve"> Budget 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2870"/>
        <w:gridCol w:w="2878"/>
        <w:gridCol w:w="1627"/>
        <w:gridCol w:w="1975"/>
      </w:tblGrid>
      <w:tr w:rsidR="00CA001C" w:rsidRPr="00CA001C" w14:paraId="29DC2B53" w14:textId="77777777" w:rsidTr="00CA001C">
        <w:trPr>
          <w:trHeight w:val="315"/>
        </w:trPr>
        <w:tc>
          <w:tcPr>
            <w:tcW w:w="2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A4A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8DC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4B6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2020-2021 ESTIMATED EXPENSE</w:t>
            </w:r>
          </w:p>
        </w:tc>
        <w:tc>
          <w:tcPr>
            <w:tcW w:w="1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CA7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2020-2021 ESTIMATED INCOME</w:t>
            </w:r>
          </w:p>
        </w:tc>
      </w:tr>
      <w:tr w:rsidR="00CA001C" w:rsidRPr="00CA001C" w14:paraId="02B27F3C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76EA09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OMMUNITY DONATIONS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682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OX TOP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CCC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C9B6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400.00 </w:t>
            </w:r>
          </w:p>
        </w:tc>
      </w:tr>
      <w:tr w:rsidR="00CA001C" w:rsidRPr="00CA001C" w14:paraId="0C6513CB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7D8D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6AB3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OMMUNITY DONATION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3382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EA5A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4,000.00 </w:t>
            </w:r>
          </w:p>
        </w:tc>
      </w:tr>
      <w:tr w:rsidR="00CA001C" w:rsidRPr="00CA001C" w14:paraId="7268A33F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5015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B2C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4A1B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858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36E49BCF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B96DB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FUNDRAISING/EVENTS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29D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OLLEGIATE CONTRIBUTION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3EF3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D74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</w:tr>
      <w:tr w:rsidR="00CA001C" w:rsidRPr="00CA001C" w14:paraId="6FFD575C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A312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C1E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FALL FUNDRAISE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3742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1A5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9,000.00 </w:t>
            </w:r>
          </w:p>
        </w:tc>
      </w:tr>
      <w:tr w:rsidR="00CA001C" w:rsidRPr="00CA001C" w14:paraId="58C8D80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D5EA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42A3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FAMILY FOOD NIGHT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4771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8C6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,600.00 </w:t>
            </w:r>
          </w:p>
        </w:tc>
      </w:tr>
      <w:tr w:rsidR="00CA001C" w:rsidRPr="00CA001C" w14:paraId="47F4769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38BF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126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HARKINS LOYALTY CUPS/POPCORN &amp; SMF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84D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5EA2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2E5C394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56C7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2E1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HOLIDAY BOUTIQU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695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37C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6595ECC5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CBDC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AAA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INGO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977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73D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,700.00 </w:t>
            </w:r>
          </w:p>
        </w:tc>
      </w:tr>
      <w:tr w:rsidR="00CA001C" w:rsidRPr="00CA001C" w14:paraId="33599350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9254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8A56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731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5F6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0764BC96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753404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ACK TO SCHOOL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29A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GENDAS/FOLDER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18A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8E58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61F647CA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3683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AF6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UNIVERSITY SHIRT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608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A1D63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640.00 </w:t>
            </w:r>
          </w:p>
        </w:tc>
      </w:tr>
      <w:tr w:rsidR="00CA001C" w:rsidRPr="00CA001C" w14:paraId="59EE190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CEEA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F6C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CHOOL KIT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5F02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D2A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5EF9AA8E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2134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80E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PIRIT WEA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3D58C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4205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,500.00 </w:t>
            </w:r>
          </w:p>
        </w:tc>
      </w:tr>
      <w:tr w:rsidR="00CA001C" w:rsidRPr="00CA001C" w14:paraId="70E2CAB4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FA9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9D64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66A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A36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246F3801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874F01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DMINISTRATIVE - PEP CLUB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EBDB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ANK FEES/TAXES/INSURANC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117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8D6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033F03D4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44FC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6A30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REDIT CARD TRANSACTION FE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DDF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7DE8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ADFCD4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287A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D40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PETTY CASH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E54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40C1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</w:tr>
      <w:tr w:rsidR="00CA001C" w:rsidRPr="00CA001C" w14:paraId="2FA0B6AD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211B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EE19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PEP CLUB EXPENS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241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F815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5E09D166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CD1C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A63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PEP EQUIPMENT / MAINTENANC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9CE9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2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83FF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0CE536D0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0F8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7368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073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8E21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10491145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4897A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DMINISTRATIVE - RHODES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AE4D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INSTRUCTIONAL SUPPLIES ANNUAL DONATION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C59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D7E7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537E6F4A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317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CBA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NOON DUTY AID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46D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88E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E69490A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494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984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USTODIAN / CAMPUS MAINTENANC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EA0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453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FB58770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3DA5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97B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GARDEN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473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2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5DD3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1DB739F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9AD7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005D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TECHNOLOGY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D0CFA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7C70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0F8E17EB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F5BF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542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B5D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09FC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57F99862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8538F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ENRICHMENT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A6FD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RT MASTER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14B3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75F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7E4372A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7CEC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486B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SSEMBLIES / PROGRAM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7C2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70EE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11787ED0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18C0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37B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GRAD CLASS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70D3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268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32D8D889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59CA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50C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MATH &amp; SPELLING BE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32FF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42E1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46633CAE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7D1D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914C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UBSCRIPTION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F8FB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3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C69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40C12468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BCC2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F86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WALK THRU PRESENTATIONS (4TH - 6TH)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EB33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E48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610BA3DC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E775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4D1A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71A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3A48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7E05C37F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A2071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B49A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6TH GRADE PROMOTION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1A6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3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3BF7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00.00 </w:t>
            </w:r>
          </w:p>
        </w:tc>
      </w:tr>
      <w:tr w:rsidR="00CA001C" w:rsidRPr="00CA001C" w14:paraId="54126A87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9DBF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843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MEET YOUR PROFESSO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645D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24AF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7C572F99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D93F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82C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ED RIBBON WEEK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D6176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E32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47460407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F80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9FF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EA3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739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09E066CC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565C5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1F9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WARDS / PRIZ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BD3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2E5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35644D89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45F0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DA17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UM LAUDE AWARD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C75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819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72565CD3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F510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F4E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HODES TO SUCCESS - ALUMNI SCHOLARSHIP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6EB5A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C6B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3C47004B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3F366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8DD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TAFF APPRECIATION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09D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2E1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4EAF2153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306F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747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TESTING/STUDENT APPRECIATION EXPENSE 3-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FCA8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0836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6B8EF034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4B7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2C82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VOLUNTEER/PARENT APPRECIATION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A1B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DAB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30145BA1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E48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607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A95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69D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769E8FE3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0C0E20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OOKERY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A4E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CHOLASTIC CLASSROOM MAGAZINE SUBSCRIPTION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15CD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999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31738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8B0819A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301C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3B7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OOK FAIR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D81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5C91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100.00 </w:t>
            </w:r>
          </w:p>
        </w:tc>
      </w:tr>
      <w:tr w:rsidR="00CA001C" w:rsidRPr="00CA001C" w14:paraId="1840ADEF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8A94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6C8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OOKERY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6449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2EE3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1850C2BD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D59D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EA9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OOKERY FIN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0A05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CCC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.00 </w:t>
            </w:r>
          </w:p>
        </w:tc>
      </w:tr>
      <w:tr w:rsidR="00CA001C" w:rsidRPr="00CA001C" w14:paraId="6DBDCD1B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9B5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3017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25B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ADC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7124EBAB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278A6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ELF SUPPORTING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B4B40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ASB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B30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4EFD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</w:tr>
      <w:tr w:rsidR="00CA001C" w:rsidRPr="00CA001C" w14:paraId="55DD3DFC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1F2F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3E4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HOI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EAA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240C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00.00 </w:t>
            </w:r>
          </w:p>
        </w:tc>
      </w:tr>
      <w:tr w:rsidR="00CA001C" w:rsidRPr="00CA001C" w14:paraId="2DA2F9A0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FBEE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B229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COLOR GUARD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0A8A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8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1F4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800.00 </w:t>
            </w:r>
          </w:p>
        </w:tc>
      </w:tr>
      <w:tr w:rsidR="00CA001C" w:rsidRPr="00CA001C" w14:paraId="4A921B79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F300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C87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MUSIC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743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45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4CE8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450.00 </w:t>
            </w:r>
          </w:p>
        </w:tc>
      </w:tr>
      <w:tr w:rsidR="00CA001C" w:rsidRPr="00CA001C" w14:paraId="7E1BA2F7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4DDD3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E4E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HODETTES (CHEER)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734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5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251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650.00 </w:t>
            </w:r>
          </w:p>
        </w:tc>
      </w:tr>
      <w:tr w:rsidR="00CA001C" w:rsidRPr="00CA001C" w14:paraId="5414829C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7E62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1D5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RUNNING CLUB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A05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5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297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250.00 </w:t>
            </w:r>
          </w:p>
        </w:tc>
      </w:tr>
      <w:tr w:rsidR="00CA001C" w:rsidRPr="00CA001C" w14:paraId="224F6802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3865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B87C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TRACK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30B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6A6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</w:tr>
      <w:tr w:rsidR="00CA001C" w:rsidRPr="00CA001C" w14:paraId="0A195962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5E61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30F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SPRING EVENT - SOMEONE SPECIAL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2C14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C58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3,000.00 </w:t>
            </w:r>
          </w:p>
        </w:tc>
      </w:tr>
      <w:tr w:rsidR="00CA001C" w:rsidRPr="00CA001C" w14:paraId="6EAFA7C1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6C4D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52F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FALL EVENT - SPOOKTACULA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29F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7B67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,000.00 </w:t>
            </w:r>
          </w:p>
        </w:tc>
      </w:tr>
      <w:tr w:rsidR="00CA001C" w:rsidRPr="00CA001C" w14:paraId="0E03DF44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37D9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6DC7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OPEN HOUS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47F9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A02A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500.00 </w:t>
            </w:r>
          </w:p>
        </w:tc>
      </w:tr>
      <w:tr w:rsidR="00CA001C" w:rsidRPr="00CA001C" w14:paraId="0133582A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8E21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62A2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MEMORY BOOK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E56C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0,00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A61B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0,000.00 </w:t>
            </w:r>
          </w:p>
        </w:tc>
      </w:tr>
      <w:tr w:rsidR="00CA001C" w:rsidRPr="00CA001C" w14:paraId="21FCFB55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9FD0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D11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DCC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7A7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CA001C" w:rsidRPr="00CA001C" w14:paraId="4899C244" w14:textId="77777777" w:rsidTr="00CA001C">
        <w:trPr>
          <w:trHeight w:val="315"/>
        </w:trPr>
        <w:tc>
          <w:tcPr>
            <w:tcW w:w="28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42B144" w14:textId="77777777" w:rsidR="00CA001C" w:rsidRPr="00CA001C" w:rsidRDefault="00CA001C" w:rsidP="00CA001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FIELD TRIPS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38D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KINDER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B63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5C6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7F1CA984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E7A0D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2C47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1ST GRADE MT SAC PLANETARIUM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545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78DE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3A756266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026CA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D45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2ND GRADE MT SAC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205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38FEE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4DA9F723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CA63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B80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3RD GRADE KNOTT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4D1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4AD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5C7BB5B6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AD0E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E24C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4TH GRADE RILEY'S FARM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033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564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C43DC3F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6F1BE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CBB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4TH GRADE SACRAMENTO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7B5C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435E1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56EA4EF3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518C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82F9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5TH GRADE OCEAN INSTITUTE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62A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4C20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685D6938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AC9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242A1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6TH GRADE SCIENCE CAMP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DF7F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F02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29AE5BAD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A88DF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B2B2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6TH GRADE BOOMER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12EC7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798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10886DC2" w14:textId="77777777" w:rsidTr="00CA001C">
        <w:trPr>
          <w:trHeight w:val="315"/>
        </w:trPr>
        <w:tc>
          <w:tcPr>
            <w:tcW w:w="28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FC175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7588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BUS FEES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9595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514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0.00 </w:t>
            </w:r>
          </w:p>
        </w:tc>
      </w:tr>
      <w:tr w:rsidR="00CA001C" w:rsidRPr="00CA001C" w14:paraId="02A88342" w14:textId="77777777" w:rsidTr="00CA001C">
        <w:trPr>
          <w:trHeight w:val="315"/>
        </w:trPr>
        <w:tc>
          <w:tcPr>
            <w:tcW w:w="28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77834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B3CBB" w14:textId="77777777" w:rsidR="00CA001C" w:rsidRPr="00CA001C" w:rsidRDefault="00CA001C" w:rsidP="00CA001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A39B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81,549.00 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24AB2" w14:textId="77777777" w:rsidR="00CA001C" w:rsidRPr="00CA001C" w:rsidRDefault="00CA001C" w:rsidP="00CA001C">
            <w:pPr>
              <w:spacing w:after="0" w:line="240" w:lineRule="auto"/>
              <w:jc w:val="right"/>
              <w:rPr>
                <w:rFonts w:eastAsia="Times New Roman"/>
                <w:color w:val="000000"/>
                <w:sz w:val="24"/>
                <w:szCs w:val="24"/>
              </w:rPr>
            </w:pPr>
            <w:r w:rsidRPr="00CA001C">
              <w:rPr>
                <w:rFonts w:eastAsia="Times New Roman"/>
                <w:color w:val="000000"/>
                <w:sz w:val="24"/>
                <w:szCs w:val="24"/>
              </w:rPr>
              <w:t xml:space="preserve">$116,440.00 </w:t>
            </w:r>
          </w:p>
        </w:tc>
      </w:tr>
    </w:tbl>
    <w:p w14:paraId="427CBBAE" w14:textId="77777777" w:rsidR="00453FC7" w:rsidRPr="00DF20A8" w:rsidRDefault="00453FC7" w:rsidP="00A85860">
      <w:pPr>
        <w:rPr>
          <w:rFonts w:ascii="Arial" w:eastAsia="Arial" w:hAnsi="Arial" w:cs="Arial"/>
          <w:b/>
          <w:bCs/>
          <w:sz w:val="24"/>
          <w:szCs w:val="24"/>
          <w:u w:val="single"/>
        </w:rPr>
      </w:pPr>
    </w:p>
    <w:p w14:paraId="294B5C1B" w14:textId="77777777" w:rsidR="00AC4BE3" w:rsidRPr="00035F9E" w:rsidRDefault="00AC4BE3" w:rsidP="00035F9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602A694" w14:textId="77777777" w:rsidR="007C336D" w:rsidRDefault="007C336D" w:rsidP="007C33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5ACDA14" w14:textId="77777777" w:rsidR="00741723" w:rsidRPr="00F01967" w:rsidRDefault="00741723" w:rsidP="006E4A8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sectPr w:rsidR="00741723" w:rsidRPr="00F01967" w:rsidSect="00F34251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81524"/>
    <w:multiLevelType w:val="multilevel"/>
    <w:tmpl w:val="7B0886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83F4CA5"/>
    <w:multiLevelType w:val="hybridMultilevel"/>
    <w:tmpl w:val="C7E8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7E30"/>
    <w:multiLevelType w:val="multilevel"/>
    <w:tmpl w:val="8F80B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275073F"/>
    <w:multiLevelType w:val="multilevel"/>
    <w:tmpl w:val="55D8C9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42E357F"/>
    <w:multiLevelType w:val="hybridMultilevel"/>
    <w:tmpl w:val="2E26B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07528B"/>
    <w:multiLevelType w:val="hybridMultilevel"/>
    <w:tmpl w:val="E32C9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rS0NDOzNAIiUyUdpeDU4uLM/DyQAsNaAF9n6MwsAAAA"/>
  </w:docVars>
  <w:rsids>
    <w:rsidRoot w:val="005E554D"/>
    <w:rsid w:val="00007FB4"/>
    <w:rsid w:val="00011BB3"/>
    <w:rsid w:val="0001490E"/>
    <w:rsid w:val="00026574"/>
    <w:rsid w:val="00032C69"/>
    <w:rsid w:val="00034807"/>
    <w:rsid w:val="000354E0"/>
    <w:rsid w:val="00035F9E"/>
    <w:rsid w:val="00053773"/>
    <w:rsid w:val="00054B9E"/>
    <w:rsid w:val="00057114"/>
    <w:rsid w:val="00064859"/>
    <w:rsid w:val="0007409D"/>
    <w:rsid w:val="000754C3"/>
    <w:rsid w:val="0008068D"/>
    <w:rsid w:val="0008173F"/>
    <w:rsid w:val="000872C6"/>
    <w:rsid w:val="0009072D"/>
    <w:rsid w:val="00094903"/>
    <w:rsid w:val="000B5E61"/>
    <w:rsid w:val="000C0DFE"/>
    <w:rsid w:val="000C557C"/>
    <w:rsid w:val="000D202F"/>
    <w:rsid w:val="000F1101"/>
    <w:rsid w:val="001058B4"/>
    <w:rsid w:val="0011168A"/>
    <w:rsid w:val="001134F5"/>
    <w:rsid w:val="00116C35"/>
    <w:rsid w:val="00122610"/>
    <w:rsid w:val="0012408F"/>
    <w:rsid w:val="001241A9"/>
    <w:rsid w:val="00133148"/>
    <w:rsid w:val="0013374F"/>
    <w:rsid w:val="00136800"/>
    <w:rsid w:val="00140AF6"/>
    <w:rsid w:val="00140D7D"/>
    <w:rsid w:val="00151C79"/>
    <w:rsid w:val="001560F3"/>
    <w:rsid w:val="00157C7C"/>
    <w:rsid w:val="0016123C"/>
    <w:rsid w:val="001617EA"/>
    <w:rsid w:val="001633A6"/>
    <w:rsid w:val="00165F8A"/>
    <w:rsid w:val="001722BD"/>
    <w:rsid w:val="0017360B"/>
    <w:rsid w:val="0017544E"/>
    <w:rsid w:val="001837B2"/>
    <w:rsid w:val="00192991"/>
    <w:rsid w:val="001B12C9"/>
    <w:rsid w:val="001B2D47"/>
    <w:rsid w:val="001B34DF"/>
    <w:rsid w:val="001E03F0"/>
    <w:rsid w:val="001E1AB8"/>
    <w:rsid w:val="001E62A9"/>
    <w:rsid w:val="001F2AA7"/>
    <w:rsid w:val="001F44AD"/>
    <w:rsid w:val="001F6B91"/>
    <w:rsid w:val="00203BE7"/>
    <w:rsid w:val="00210A6B"/>
    <w:rsid w:val="002206B0"/>
    <w:rsid w:val="0022302E"/>
    <w:rsid w:val="00225CD7"/>
    <w:rsid w:val="002276B2"/>
    <w:rsid w:val="00235611"/>
    <w:rsid w:val="0024310B"/>
    <w:rsid w:val="00247418"/>
    <w:rsid w:val="002528C2"/>
    <w:rsid w:val="00252924"/>
    <w:rsid w:val="00254C6A"/>
    <w:rsid w:val="002600A4"/>
    <w:rsid w:val="00266067"/>
    <w:rsid w:val="002770B7"/>
    <w:rsid w:val="00282469"/>
    <w:rsid w:val="002869AC"/>
    <w:rsid w:val="00286FF8"/>
    <w:rsid w:val="0029638C"/>
    <w:rsid w:val="002A2802"/>
    <w:rsid w:val="002A3BAF"/>
    <w:rsid w:val="002A3CEB"/>
    <w:rsid w:val="002A709E"/>
    <w:rsid w:val="002C049D"/>
    <w:rsid w:val="002C5C7B"/>
    <w:rsid w:val="002C5F3E"/>
    <w:rsid w:val="002D211C"/>
    <w:rsid w:val="002D348A"/>
    <w:rsid w:val="002D7F9F"/>
    <w:rsid w:val="002E14CA"/>
    <w:rsid w:val="002F12AB"/>
    <w:rsid w:val="00301EBD"/>
    <w:rsid w:val="0030348A"/>
    <w:rsid w:val="00303828"/>
    <w:rsid w:val="00303920"/>
    <w:rsid w:val="00307789"/>
    <w:rsid w:val="003123B2"/>
    <w:rsid w:val="00314D25"/>
    <w:rsid w:val="003348BE"/>
    <w:rsid w:val="003372DD"/>
    <w:rsid w:val="00342A6F"/>
    <w:rsid w:val="00344D3E"/>
    <w:rsid w:val="0035218E"/>
    <w:rsid w:val="00357509"/>
    <w:rsid w:val="00360065"/>
    <w:rsid w:val="00361CFA"/>
    <w:rsid w:val="00363AAD"/>
    <w:rsid w:val="0036426D"/>
    <w:rsid w:val="003811C4"/>
    <w:rsid w:val="00386FB5"/>
    <w:rsid w:val="00387499"/>
    <w:rsid w:val="0039247A"/>
    <w:rsid w:val="00392D50"/>
    <w:rsid w:val="00394DFA"/>
    <w:rsid w:val="003A6F29"/>
    <w:rsid w:val="003B09F4"/>
    <w:rsid w:val="003C3085"/>
    <w:rsid w:val="003E37A3"/>
    <w:rsid w:val="003F734C"/>
    <w:rsid w:val="00400F21"/>
    <w:rsid w:val="004079E0"/>
    <w:rsid w:val="004114B2"/>
    <w:rsid w:val="0041521F"/>
    <w:rsid w:val="00434B9B"/>
    <w:rsid w:val="0045369B"/>
    <w:rsid w:val="00453FC7"/>
    <w:rsid w:val="00461DCC"/>
    <w:rsid w:val="0046504F"/>
    <w:rsid w:val="004675C8"/>
    <w:rsid w:val="00470655"/>
    <w:rsid w:val="00476B52"/>
    <w:rsid w:val="004832A5"/>
    <w:rsid w:val="00493F6F"/>
    <w:rsid w:val="004A125D"/>
    <w:rsid w:val="004A5C01"/>
    <w:rsid w:val="004B1C4F"/>
    <w:rsid w:val="004C26AB"/>
    <w:rsid w:val="004C44FC"/>
    <w:rsid w:val="004E6DFF"/>
    <w:rsid w:val="004F068E"/>
    <w:rsid w:val="005022E1"/>
    <w:rsid w:val="005053E6"/>
    <w:rsid w:val="00520B68"/>
    <w:rsid w:val="0052173B"/>
    <w:rsid w:val="00525020"/>
    <w:rsid w:val="00525F82"/>
    <w:rsid w:val="0053047C"/>
    <w:rsid w:val="00533AC1"/>
    <w:rsid w:val="00535CD1"/>
    <w:rsid w:val="00535CF2"/>
    <w:rsid w:val="00541C7D"/>
    <w:rsid w:val="0054320F"/>
    <w:rsid w:val="005451DD"/>
    <w:rsid w:val="00546F35"/>
    <w:rsid w:val="0055050C"/>
    <w:rsid w:val="005546A9"/>
    <w:rsid w:val="00556961"/>
    <w:rsid w:val="00567D1E"/>
    <w:rsid w:val="00567FF5"/>
    <w:rsid w:val="0057089C"/>
    <w:rsid w:val="00571450"/>
    <w:rsid w:val="00571C17"/>
    <w:rsid w:val="005756DD"/>
    <w:rsid w:val="0057681B"/>
    <w:rsid w:val="005860F2"/>
    <w:rsid w:val="005941EF"/>
    <w:rsid w:val="005952E3"/>
    <w:rsid w:val="00595964"/>
    <w:rsid w:val="005977FE"/>
    <w:rsid w:val="005B3CCC"/>
    <w:rsid w:val="005B723A"/>
    <w:rsid w:val="005C30D9"/>
    <w:rsid w:val="005E3331"/>
    <w:rsid w:val="005E4BD9"/>
    <w:rsid w:val="005E5217"/>
    <w:rsid w:val="005E554D"/>
    <w:rsid w:val="005F3B56"/>
    <w:rsid w:val="006013D7"/>
    <w:rsid w:val="00606D5C"/>
    <w:rsid w:val="00616DC8"/>
    <w:rsid w:val="00624159"/>
    <w:rsid w:val="00624F5E"/>
    <w:rsid w:val="006424B0"/>
    <w:rsid w:val="00643D78"/>
    <w:rsid w:val="00647751"/>
    <w:rsid w:val="006640FA"/>
    <w:rsid w:val="00665138"/>
    <w:rsid w:val="00665CE5"/>
    <w:rsid w:val="00673194"/>
    <w:rsid w:val="00685A66"/>
    <w:rsid w:val="006878DB"/>
    <w:rsid w:val="006A18D3"/>
    <w:rsid w:val="006A2DCB"/>
    <w:rsid w:val="006B4589"/>
    <w:rsid w:val="006C3282"/>
    <w:rsid w:val="006D3204"/>
    <w:rsid w:val="006E4A8E"/>
    <w:rsid w:val="006E74B4"/>
    <w:rsid w:val="00706640"/>
    <w:rsid w:val="00713599"/>
    <w:rsid w:val="007226C9"/>
    <w:rsid w:val="00725BE7"/>
    <w:rsid w:val="00731F99"/>
    <w:rsid w:val="007329E2"/>
    <w:rsid w:val="00741723"/>
    <w:rsid w:val="00744614"/>
    <w:rsid w:val="00750C2F"/>
    <w:rsid w:val="0077232A"/>
    <w:rsid w:val="00782E25"/>
    <w:rsid w:val="00790A28"/>
    <w:rsid w:val="0079676B"/>
    <w:rsid w:val="00796A48"/>
    <w:rsid w:val="007A2086"/>
    <w:rsid w:val="007A5FE7"/>
    <w:rsid w:val="007B3214"/>
    <w:rsid w:val="007B45AC"/>
    <w:rsid w:val="007B5F8B"/>
    <w:rsid w:val="007C0688"/>
    <w:rsid w:val="007C172E"/>
    <w:rsid w:val="007C336D"/>
    <w:rsid w:val="007D1327"/>
    <w:rsid w:val="007D3407"/>
    <w:rsid w:val="007D4CFB"/>
    <w:rsid w:val="007D6024"/>
    <w:rsid w:val="007F5B16"/>
    <w:rsid w:val="00806E50"/>
    <w:rsid w:val="00807DFF"/>
    <w:rsid w:val="00814860"/>
    <w:rsid w:val="0081534F"/>
    <w:rsid w:val="00817CA0"/>
    <w:rsid w:val="0082554A"/>
    <w:rsid w:val="00836997"/>
    <w:rsid w:val="00841AF6"/>
    <w:rsid w:val="0084785C"/>
    <w:rsid w:val="00851F3F"/>
    <w:rsid w:val="00852577"/>
    <w:rsid w:val="00854309"/>
    <w:rsid w:val="00863A98"/>
    <w:rsid w:val="00876427"/>
    <w:rsid w:val="0087712D"/>
    <w:rsid w:val="0089267B"/>
    <w:rsid w:val="00892EE3"/>
    <w:rsid w:val="0089366E"/>
    <w:rsid w:val="00894B63"/>
    <w:rsid w:val="008A302F"/>
    <w:rsid w:val="008A6334"/>
    <w:rsid w:val="008B0591"/>
    <w:rsid w:val="008B7100"/>
    <w:rsid w:val="008E4BDD"/>
    <w:rsid w:val="00907F7D"/>
    <w:rsid w:val="00922A85"/>
    <w:rsid w:val="00930A66"/>
    <w:rsid w:val="009355B7"/>
    <w:rsid w:val="00936B67"/>
    <w:rsid w:val="00942C5B"/>
    <w:rsid w:val="00956C15"/>
    <w:rsid w:val="00972B0C"/>
    <w:rsid w:val="00980BE7"/>
    <w:rsid w:val="00982A96"/>
    <w:rsid w:val="00987B8C"/>
    <w:rsid w:val="009902BA"/>
    <w:rsid w:val="009A0652"/>
    <w:rsid w:val="009A0BCA"/>
    <w:rsid w:val="009A6F60"/>
    <w:rsid w:val="009B0F32"/>
    <w:rsid w:val="009B1D30"/>
    <w:rsid w:val="009B2B97"/>
    <w:rsid w:val="009C2F35"/>
    <w:rsid w:val="009E5D10"/>
    <w:rsid w:val="009F69BE"/>
    <w:rsid w:val="00A16216"/>
    <w:rsid w:val="00A22D95"/>
    <w:rsid w:val="00A52A6E"/>
    <w:rsid w:val="00A54150"/>
    <w:rsid w:val="00A67D0D"/>
    <w:rsid w:val="00A7718E"/>
    <w:rsid w:val="00A77C82"/>
    <w:rsid w:val="00A85860"/>
    <w:rsid w:val="00A86A17"/>
    <w:rsid w:val="00A87A86"/>
    <w:rsid w:val="00A923E9"/>
    <w:rsid w:val="00A92EA7"/>
    <w:rsid w:val="00A9665D"/>
    <w:rsid w:val="00AA2420"/>
    <w:rsid w:val="00AA5CBA"/>
    <w:rsid w:val="00AB19E4"/>
    <w:rsid w:val="00AB2F04"/>
    <w:rsid w:val="00AB569C"/>
    <w:rsid w:val="00AC067C"/>
    <w:rsid w:val="00AC1D2C"/>
    <w:rsid w:val="00AC4BE3"/>
    <w:rsid w:val="00AC7188"/>
    <w:rsid w:val="00AC797D"/>
    <w:rsid w:val="00AD2EE3"/>
    <w:rsid w:val="00AD46DB"/>
    <w:rsid w:val="00AD654A"/>
    <w:rsid w:val="00AE212D"/>
    <w:rsid w:val="00AE75FC"/>
    <w:rsid w:val="00AF2D02"/>
    <w:rsid w:val="00AF6F6F"/>
    <w:rsid w:val="00B02FF6"/>
    <w:rsid w:val="00B27BFB"/>
    <w:rsid w:val="00B329AE"/>
    <w:rsid w:val="00B5358D"/>
    <w:rsid w:val="00B54B2C"/>
    <w:rsid w:val="00B71B43"/>
    <w:rsid w:val="00B811AA"/>
    <w:rsid w:val="00B82DA1"/>
    <w:rsid w:val="00B83D31"/>
    <w:rsid w:val="00B84C91"/>
    <w:rsid w:val="00B904ED"/>
    <w:rsid w:val="00B92AD8"/>
    <w:rsid w:val="00B97582"/>
    <w:rsid w:val="00BB3BDC"/>
    <w:rsid w:val="00BC1E1C"/>
    <w:rsid w:val="00BC46F5"/>
    <w:rsid w:val="00BC6C7A"/>
    <w:rsid w:val="00BD6C95"/>
    <w:rsid w:val="00BE6F0A"/>
    <w:rsid w:val="00BF7843"/>
    <w:rsid w:val="00C0035A"/>
    <w:rsid w:val="00C07C0D"/>
    <w:rsid w:val="00C1147E"/>
    <w:rsid w:val="00C23A3B"/>
    <w:rsid w:val="00C3184A"/>
    <w:rsid w:val="00C329C6"/>
    <w:rsid w:val="00C339F9"/>
    <w:rsid w:val="00C41640"/>
    <w:rsid w:val="00C44B60"/>
    <w:rsid w:val="00C45BC1"/>
    <w:rsid w:val="00C51625"/>
    <w:rsid w:val="00C5297E"/>
    <w:rsid w:val="00C60B27"/>
    <w:rsid w:val="00C61419"/>
    <w:rsid w:val="00C71406"/>
    <w:rsid w:val="00C7759F"/>
    <w:rsid w:val="00C83FBD"/>
    <w:rsid w:val="00C8605C"/>
    <w:rsid w:val="00C94669"/>
    <w:rsid w:val="00CA001C"/>
    <w:rsid w:val="00CB4726"/>
    <w:rsid w:val="00CB65D0"/>
    <w:rsid w:val="00CB6F9D"/>
    <w:rsid w:val="00CC4523"/>
    <w:rsid w:val="00CD75DE"/>
    <w:rsid w:val="00CE6746"/>
    <w:rsid w:val="00CE6AC3"/>
    <w:rsid w:val="00CF129F"/>
    <w:rsid w:val="00CF278A"/>
    <w:rsid w:val="00CF7EE1"/>
    <w:rsid w:val="00D0264E"/>
    <w:rsid w:val="00D12310"/>
    <w:rsid w:val="00D312A3"/>
    <w:rsid w:val="00D416DF"/>
    <w:rsid w:val="00D521A4"/>
    <w:rsid w:val="00D53CEC"/>
    <w:rsid w:val="00D562CB"/>
    <w:rsid w:val="00D8343A"/>
    <w:rsid w:val="00D85A1A"/>
    <w:rsid w:val="00D85E52"/>
    <w:rsid w:val="00D86DE6"/>
    <w:rsid w:val="00DA4998"/>
    <w:rsid w:val="00DB7BF9"/>
    <w:rsid w:val="00DC3069"/>
    <w:rsid w:val="00DC65D5"/>
    <w:rsid w:val="00DD4555"/>
    <w:rsid w:val="00DD5C7C"/>
    <w:rsid w:val="00DD6498"/>
    <w:rsid w:val="00DD6D46"/>
    <w:rsid w:val="00DF20A8"/>
    <w:rsid w:val="00DF4CD4"/>
    <w:rsid w:val="00DF5C83"/>
    <w:rsid w:val="00E00B4E"/>
    <w:rsid w:val="00E1216F"/>
    <w:rsid w:val="00E17181"/>
    <w:rsid w:val="00E17559"/>
    <w:rsid w:val="00E2296C"/>
    <w:rsid w:val="00E30710"/>
    <w:rsid w:val="00E31049"/>
    <w:rsid w:val="00E32F1D"/>
    <w:rsid w:val="00E37421"/>
    <w:rsid w:val="00E461C9"/>
    <w:rsid w:val="00E5763A"/>
    <w:rsid w:val="00E825E1"/>
    <w:rsid w:val="00E8516B"/>
    <w:rsid w:val="00E85571"/>
    <w:rsid w:val="00E87CD1"/>
    <w:rsid w:val="00EA019E"/>
    <w:rsid w:val="00EA1924"/>
    <w:rsid w:val="00EA6C7B"/>
    <w:rsid w:val="00EC104E"/>
    <w:rsid w:val="00EC3B49"/>
    <w:rsid w:val="00EC44BC"/>
    <w:rsid w:val="00EC56EC"/>
    <w:rsid w:val="00EC7952"/>
    <w:rsid w:val="00ED6F9E"/>
    <w:rsid w:val="00EE2CD7"/>
    <w:rsid w:val="00EF2E04"/>
    <w:rsid w:val="00F01967"/>
    <w:rsid w:val="00F07183"/>
    <w:rsid w:val="00F11434"/>
    <w:rsid w:val="00F15D85"/>
    <w:rsid w:val="00F20E21"/>
    <w:rsid w:val="00F33A59"/>
    <w:rsid w:val="00F34251"/>
    <w:rsid w:val="00F37A49"/>
    <w:rsid w:val="00F44B77"/>
    <w:rsid w:val="00F44F32"/>
    <w:rsid w:val="00F648D0"/>
    <w:rsid w:val="00F66D06"/>
    <w:rsid w:val="00F72CE7"/>
    <w:rsid w:val="00F757F6"/>
    <w:rsid w:val="00F80054"/>
    <w:rsid w:val="00F81D88"/>
    <w:rsid w:val="00F83DE4"/>
    <w:rsid w:val="00F844C0"/>
    <w:rsid w:val="00F8505D"/>
    <w:rsid w:val="00F92C75"/>
    <w:rsid w:val="00F933AA"/>
    <w:rsid w:val="00F9344A"/>
    <w:rsid w:val="00F9365D"/>
    <w:rsid w:val="00FA01D2"/>
    <w:rsid w:val="00FA0D65"/>
    <w:rsid w:val="00FA6171"/>
    <w:rsid w:val="00FA6F3F"/>
    <w:rsid w:val="00FB6C34"/>
    <w:rsid w:val="00FC433F"/>
    <w:rsid w:val="00FD1BFE"/>
    <w:rsid w:val="00FD3057"/>
    <w:rsid w:val="00FD74EC"/>
    <w:rsid w:val="00FF05E9"/>
    <w:rsid w:val="00FF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93433"/>
  <w15:docId w15:val="{4F3A291D-F421-46D5-AF60-48D26A7C7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85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433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C43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Kolbow</dc:creator>
  <cp:lastModifiedBy>Lea De La Rosa</cp:lastModifiedBy>
  <cp:revision>2</cp:revision>
  <cp:lastPrinted>2019-10-16T04:13:00Z</cp:lastPrinted>
  <dcterms:created xsi:type="dcterms:W3CDTF">2020-10-14T04:11:00Z</dcterms:created>
  <dcterms:modified xsi:type="dcterms:W3CDTF">2020-10-14T04:11:00Z</dcterms:modified>
</cp:coreProperties>
</file>